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72D02" w14:textId="4664690C" w:rsidR="00276255" w:rsidRPr="00276255" w:rsidRDefault="00BA1F74" w:rsidP="009F4B3C">
      <w:pPr>
        <w:pStyle w:val="Heading2"/>
      </w:pPr>
      <w:r w:rsidRPr="00BA1F74">
        <w:t>Lecture 6-ADTs linked lists</w:t>
      </w:r>
    </w:p>
    <w:p w14:paraId="5A441E43" w14:textId="113BD47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1. What is an Abstract Data Type (ADT)?</w:t>
      </w:r>
    </w:p>
    <w:p w14:paraId="0249E921" w14:textId="4B296D40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A way of organizing and storing related data items.</w:t>
      </w:r>
    </w:p>
    <w:p w14:paraId="688142F8" w14:textId="0F511C13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 mathematical description of a collection with a set of supported operations.</w:t>
      </w:r>
    </w:p>
    <w:p w14:paraId="41F315D6" w14:textId="35AEC6F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A specific implementation of a data structure.</w:t>
      </w:r>
    </w:p>
    <w:p w14:paraId="2599993F" w14:textId="0D14B9B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 type of algorithm used for sorting.</w:t>
      </w:r>
    </w:p>
    <w:p w14:paraId="50D4D662" w14:textId="1DA3840E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B</w:t>
      </w:r>
    </w:p>
    <w:p w14:paraId="103154C8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4F8E34B4" w14:textId="145F502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2. What is a Data Structure?</w:t>
      </w:r>
    </w:p>
    <w:p w14:paraId="1D88B223" w14:textId="6F2496B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A definition for expected operations and </w:t>
      </w:r>
      <w:proofErr w:type="spellStart"/>
      <w:r w:rsidRPr="00BA1F74">
        <w:rPr>
          <w:sz w:val="22"/>
          <w:szCs w:val="22"/>
        </w:rPr>
        <w:t>behavior</w:t>
      </w:r>
      <w:proofErr w:type="spellEnd"/>
      <w:r w:rsidRPr="00BA1F74">
        <w:rPr>
          <w:sz w:val="22"/>
          <w:szCs w:val="22"/>
        </w:rPr>
        <w:t>.</w:t>
      </w:r>
    </w:p>
    <w:p w14:paraId="2026ACE7" w14:textId="69B6B50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 way of organizing and storing related data items.</w:t>
      </w:r>
    </w:p>
    <w:p w14:paraId="06C3D8A3" w14:textId="214BE9EC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A type of algorithm used for sorting.</w:t>
      </w:r>
    </w:p>
    <w:p w14:paraId="225A99F7" w14:textId="7859B96E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 mathematical description of a collection.</w:t>
      </w:r>
    </w:p>
    <w:p w14:paraId="656D24FC" w14:textId="1B5AD6C8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B</w:t>
      </w:r>
    </w:p>
    <w:p w14:paraId="2730D282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17087B7A" w14:textId="1FA2CDA3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3. What is an example of an ADT?</w:t>
      </w:r>
    </w:p>
    <w:p w14:paraId="3B75BE47" w14:textId="252BA1B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Linked List</w:t>
      </w:r>
    </w:p>
    <w:p w14:paraId="2F118428" w14:textId="15E844A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rray</w:t>
      </w:r>
    </w:p>
    <w:p w14:paraId="4E07CE9E" w14:textId="0A9E533F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List</w:t>
      </w:r>
    </w:p>
    <w:p w14:paraId="1C8E664E" w14:textId="76EC618A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Stack</w:t>
      </w:r>
    </w:p>
    <w:p w14:paraId="3D3CD78A" w14:textId="320F3804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C</w:t>
      </w:r>
    </w:p>
    <w:p w14:paraId="62259E53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5837C425" w14:textId="71D2994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4. What is an interface in Java?</w:t>
      </w:r>
    </w:p>
    <w:p w14:paraId="6E6CB227" w14:textId="6566DA2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A class that inherits from another class.</w:t>
      </w:r>
    </w:p>
    <w:p w14:paraId="5AFB85E4" w14:textId="35CCD1AE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 construct that defines a set of methods a class promises to implement.</w:t>
      </w:r>
    </w:p>
    <w:p w14:paraId="7E4C6240" w14:textId="0D94D82E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A type of data structure.</w:t>
      </w:r>
    </w:p>
    <w:p w14:paraId="53623D11" w14:textId="223619A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 type of algorithm.</w:t>
      </w:r>
    </w:p>
    <w:p w14:paraId="3AA3E1BF" w14:textId="67CB0AE7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B</w:t>
      </w:r>
    </w:p>
    <w:p w14:paraId="3C18363A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07E520BF" w14:textId="26DF9F1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5. What is the difference between an ArrayList and a LinkedList in terms of memory allocation?</w:t>
      </w:r>
    </w:p>
    <w:p w14:paraId="7C25F269" w14:textId="108202D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ArrayList uses more memory than LinkedList.</w:t>
      </w:r>
    </w:p>
    <w:p w14:paraId="56D19ABB" w14:textId="66B2D0C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LinkedList uses more memory than ArrayList due to pointers.</w:t>
      </w:r>
    </w:p>
    <w:p w14:paraId="4229EA0D" w14:textId="7500861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Both use the same amount of memory.</w:t>
      </w:r>
    </w:p>
    <w:p w14:paraId="5D04C0B3" w14:textId="3024D66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rrayList is more compact than LinkedList.</w:t>
      </w:r>
    </w:p>
    <w:p w14:paraId="27A8862A" w14:textId="72CC68DB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B</w:t>
      </w:r>
    </w:p>
    <w:p w14:paraId="072FCEE8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50213EFF" w14:textId="6C2C3C29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6. What is the time complexity of accessing an element in an ArrayList?</w:t>
      </w:r>
    </w:p>
    <w:p w14:paraId="267A96A1" w14:textId="10411FB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O(N)</w:t>
      </w:r>
    </w:p>
    <w:p w14:paraId="47F157BC" w14:textId="2D6B1044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10BF9873" w14:textId="7F5BD78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C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21481C64" w14:textId="0168DD5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551361C3" w14:textId="106D8611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C</w:t>
      </w:r>
    </w:p>
    <w:p w14:paraId="639A5A77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338D8543" w14:textId="2DC7210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lastRenderedPageBreak/>
        <w:t>7. What is the time complexity of accessing an element in a LinkedList?</w:t>
      </w:r>
    </w:p>
    <w:p w14:paraId="573E22BF" w14:textId="2F003789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05C7D733" w14:textId="365F4FF3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5E9782E3" w14:textId="018ADFB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O(N)</w:t>
      </w:r>
    </w:p>
    <w:p w14:paraId="7585239D" w14:textId="47B4C40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1200ADAF" w14:textId="30FDD92C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C</w:t>
      </w:r>
    </w:p>
    <w:p w14:paraId="3F13D39D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76A9FAFC" w14:textId="17E9965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8. What is the time complexity of inserting an element at an arbitrary position in an ArrayList?</w:t>
      </w:r>
    </w:p>
    <w:p w14:paraId="720E844A" w14:textId="7CD0E68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31F5F6B5" w14:textId="7528D83A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44063FEA" w14:textId="3AFC2DC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O(N)</w:t>
      </w:r>
    </w:p>
    <w:p w14:paraId="3ECEDCC2" w14:textId="7774AC6A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5ED0B17E" w14:textId="3250AA50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C</w:t>
      </w:r>
    </w:p>
    <w:p w14:paraId="07362131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42A4164A" w14:textId="17A9A01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9. What is the time complexity of inserting an element at an arbitrary position in a LinkedList?</w:t>
      </w:r>
    </w:p>
    <w:p w14:paraId="2BF7E548" w14:textId="5207542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6023D12C" w14:textId="7E33F02C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591C72E7" w14:textId="2991B4EF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O(N)</w:t>
      </w:r>
    </w:p>
    <w:p w14:paraId="3370F3AA" w14:textId="55D6EC7F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3D9CE410" w14:textId="35834701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C</w:t>
      </w:r>
    </w:p>
    <w:p w14:paraId="46E614DA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03BABD46" w14:textId="61A84C4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10. What is a common use case for </w:t>
      </w:r>
      <w:proofErr w:type="spellStart"/>
      <w:r w:rsidRPr="00BA1F74">
        <w:rPr>
          <w:sz w:val="22"/>
          <w:szCs w:val="22"/>
        </w:rPr>
        <w:t>LinkedLists</w:t>
      </w:r>
      <w:proofErr w:type="spellEnd"/>
      <w:r w:rsidRPr="00BA1F74">
        <w:rPr>
          <w:sz w:val="22"/>
          <w:szCs w:val="22"/>
        </w:rPr>
        <w:t>?</w:t>
      </w:r>
    </w:p>
    <w:p w14:paraId="2DFBE43F" w14:textId="313B9C67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A. Random access operations.</w:t>
      </w:r>
    </w:p>
    <w:p w14:paraId="3370191B" w14:textId="56EBF43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B. Static datasets.</w:t>
      </w:r>
    </w:p>
    <w:p w14:paraId="6E8000F0" w14:textId="3504787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C. Dynamic datasets with frequent edits.</w:t>
      </w:r>
    </w:p>
    <w:p w14:paraId="3FB0F91D" w14:textId="078E0D3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D. Sorting algorithms.</w:t>
      </w:r>
    </w:p>
    <w:p w14:paraId="6E60E19D" w14:textId="74AC610D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  <w:r w:rsidRPr="00BA1F74">
        <w:rPr>
          <w:sz w:val="22"/>
          <w:szCs w:val="22"/>
        </w:rPr>
        <w:t xml:space="preserve"> C</w:t>
      </w:r>
    </w:p>
    <w:sectPr w:rsidR="00BA1F74" w:rsidRPr="00BA1F74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A6123" w14:textId="77777777" w:rsidR="00E66EBE" w:rsidRDefault="00E66EBE" w:rsidP="00C9606B">
      <w:pPr>
        <w:spacing w:after="0" w:line="240" w:lineRule="auto"/>
      </w:pPr>
      <w:r>
        <w:separator/>
      </w:r>
    </w:p>
  </w:endnote>
  <w:endnote w:type="continuationSeparator" w:id="0">
    <w:p w14:paraId="460225B6" w14:textId="77777777" w:rsidR="00E66EBE" w:rsidRDefault="00E66EBE" w:rsidP="00C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179AD" w14:textId="77777777" w:rsidR="00E66EBE" w:rsidRDefault="00E66EBE" w:rsidP="00C9606B">
      <w:pPr>
        <w:spacing w:after="0" w:line="240" w:lineRule="auto"/>
      </w:pPr>
      <w:r>
        <w:separator/>
      </w:r>
    </w:p>
  </w:footnote>
  <w:footnote w:type="continuationSeparator" w:id="0">
    <w:p w14:paraId="4482F826" w14:textId="77777777" w:rsidR="00E66EBE" w:rsidRDefault="00E66EBE" w:rsidP="00C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497FD" w14:textId="77E7E664" w:rsidR="00C9606B" w:rsidRDefault="00C960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FA455" w14:textId="674C5F10" w:rsidR="00C9606B" w:rsidRDefault="00C960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A496F" w14:textId="5EE73796" w:rsidR="00C9606B" w:rsidRDefault="00C960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K0MLM0MzcxMLNU0lEKTi0uzszPAykwqQUA0sRF2iwAAAA="/>
  </w:docVars>
  <w:rsids>
    <w:rsidRoot w:val="004141D1"/>
    <w:rsid w:val="000A76E0"/>
    <w:rsid w:val="00276255"/>
    <w:rsid w:val="003640AA"/>
    <w:rsid w:val="004141D1"/>
    <w:rsid w:val="005876FE"/>
    <w:rsid w:val="00635A84"/>
    <w:rsid w:val="009437A0"/>
    <w:rsid w:val="009728A6"/>
    <w:rsid w:val="009F1815"/>
    <w:rsid w:val="009F4B3C"/>
    <w:rsid w:val="00A1162C"/>
    <w:rsid w:val="00BA1F74"/>
    <w:rsid w:val="00C9606B"/>
    <w:rsid w:val="00CA7FCC"/>
    <w:rsid w:val="00D778B3"/>
    <w:rsid w:val="00D84DF9"/>
    <w:rsid w:val="00E6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29D593"/>
  <w15:chartTrackingRefBased/>
  <w15:docId w15:val="{54BCB1FA-9347-4E6B-9CC1-90F67D4E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1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1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1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1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1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1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1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1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1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1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1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1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1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1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1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1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1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1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1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1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1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1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1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1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1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1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1D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960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dcterms:created xsi:type="dcterms:W3CDTF">2024-10-01T21:37:00Z</dcterms:created>
  <dcterms:modified xsi:type="dcterms:W3CDTF">2025-03-31T18:40:00Z</dcterms:modified>
</cp:coreProperties>
</file>